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sssecurity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7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NormalTok"/>
        </w:rPr>
        <w:t xml:space="preserve">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ex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rop)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drop)) 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tra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tra</w:t>
      </w:r>
      <w:r>
        <w:br/>
      </w:r>
      <w:r>
        <w:rPr>
          <w:rStyle w:val="CommentTok"/>
        </w:rPr>
        <w:t xml:space="preserve"># assign non-zero weights to 'dropped' obs</w:t>
      </w:r>
      <w:r>
        <w:br/>
      </w:r>
      <w:r>
        <w:rPr>
          <w:rStyle w:val="NormalTok"/>
        </w:rPr>
        <w:t xml:space="preserve">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rop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rop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1, x2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1, y2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21 22 23 24  1</w:t>
      </w:r>
      <w:r>
        <w:br/>
      </w:r>
      <w:r>
        <w:rPr>
          <w:rStyle w:val="VerbatimChar"/>
        </w:rPr>
        <w:t xml:space="preserve">## [26] 12 20  8 23  3  9 14 13  4 10  7  2 15 18 17 11 19  6 24  5 16 21 22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w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 1.0  2.0  3.0  4.0  5.0  6.0  7.0  8.0  9.0 10.0 11.0 12.0 13.0 14.0 15.0 16.0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17.0 18.0 19.0 20.0 21.0 22.0 23.0 24.0  1.0 12.0 20.0  8.0 23.0  3.0  9.0 14.0 </w:t>
      </w:r>
      <w:r>
        <w:br/>
      </w: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13.0  4.0 10.0  7.0  2.0 15.0 18.0 17.0 11.0 19.0  6.0 24.0  5.0 16.0 21.0 22.0 </w:t>
      </w:r>
      <w:r>
        <w:br/>
      </w:r>
      <w:r>
        <w:rPr>
          <w:rStyle w:val="VerbatimChar"/>
        </w:rPr>
        <w:t xml:space="preserve">##   w1   w2   w3   w4   w5   w6   w7   w8   w9  w10  w11  w12  w13  w14  w15  w16 </w:t>
      </w:r>
      <w:r>
        <w:br/>
      </w:r>
      <w:r>
        <w:rPr>
          <w:rStyle w:val="VerbatimChar"/>
        </w:rPr>
        <w:t xml:space="preserve">##  1.0  1.0  1.0  1.0  1.0  1.0  1.0  1.0  1.0  1.0  1.0  1.0  1.0  1.0  1.0  1.0 </w:t>
      </w:r>
      <w:r>
        <w:br/>
      </w:r>
      <w:r>
        <w:rPr>
          <w:rStyle w:val="VerbatimChar"/>
        </w:rPr>
        <w:t xml:space="preserve">##  w17  w18  w19  w20  w21  w22  w23  w24 </w:t>
      </w:r>
      <w:r>
        <w:br/>
      </w:r>
      <w:r>
        <w:rPr>
          <w:rStyle w:val="VerbatimChar"/>
        </w:rPr>
        <w:t xml:space="preserve">##  1.0  1.0  1.0  1.0  1.0  1.0  0.2  0.2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 [1]   1   2   3   4   5   6   7   8   9  10  11  12  13  14  15  16  17  18  19</w:t>
      </w:r>
      <w:r>
        <w:br/>
      </w:r>
      <w:r>
        <w:rPr>
          <w:rStyle w:val="VerbatimChar"/>
        </w:rPr>
        <w:t xml:space="preserve">## [20]  20  21  22  23  24   1  12  20   8  23   3   9  14  13   4  10   7   2  15</w:t>
      </w:r>
      <w:r>
        <w:br/>
      </w:r>
      <w:r>
        <w:rPr>
          <w:rStyle w:val="VerbatimChar"/>
        </w:rPr>
        <w:t xml:space="preserve">## [39]  18  17  11  19   6  24   5  16  21  22  25  64  79  30  78  11  17  73  54</w:t>
      </w:r>
      <w:r>
        <w:br/>
      </w:r>
      <w:r>
        <w:rPr>
          <w:rStyle w:val="VerbatimChar"/>
        </w:rPr>
        <w:t xml:space="preserve">## [58]  33  17  22  28  73  83  58  55  80  29  86  55  76 102 106   1 -24 -29   9</w:t>
      </w:r>
      <w:r>
        <w:br/>
      </w:r>
      <w:r>
        <w:rPr>
          <w:rStyle w:val="VerbatimChar"/>
        </w:rPr>
        <w:t xml:space="preserve">## [77] -65   1 -25 -23 -10  -4 -28   6  24 -19 -34 -26 -13 -31  22 -14  20 -10 -15</w:t>
      </w:r>
      <w:r>
        <w:br/>
      </w:r>
      <w:r>
        <w:rPr>
          <w:rStyle w:val="VerbatimChar"/>
        </w:rPr>
        <w:t xml:space="preserve">## [96]   7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w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1.0   2.0   3.0   4.0   5.0   6.0   7.0   8.0   9.0  10.0  11.0  12.0  13.0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14.0  15.0  16.0  17.0  18.0  19.0  20.0  21.0  22.0  23.0  24.0   1.0  12.0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20.0   8.0  23.0   3.0   9.0  14.0  13.0   4.0  10.0   7.0   2.0  15.0  18.0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17.0  11.0  19.0   6.0  24.0   5.0  16.0  21.0  22.0  25.0  64.0  79.0  30.0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78.0  11.0  17.0  73.0  54.0  33.0  17.0  22.0  28.0  73.0  83.0  58.0  55.0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80.0  29.0  86.0  55.0  76.0 102.0 106.0   1.0 -24.0 -29.0   9.0 -65.0   1.0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-25.0 -23.0 -10.0  -4.0 -28.0   6.0  24.0 -19.0 -34.0 -26.0 -13.0 -31.0  22.0 </w:t>
      </w:r>
      <w:r>
        <w:br/>
      </w:r>
      <w:r>
        <w:rPr>
          <w:rStyle w:val="VerbatimChar"/>
        </w:rPr>
        <w:t xml:space="preserve">##                                  w1    w2    w3    w4    w5    w6    w7    w8 </w:t>
      </w:r>
      <w:r>
        <w:br/>
      </w:r>
      <w:r>
        <w:rPr>
          <w:rStyle w:val="VerbatimChar"/>
        </w:rPr>
        <w:t xml:space="preserve">## -14.0  20.0 -10.0 -15.0   7.0   1.0   1.0   1.0   1.0   1.0   1.0   1.0   1.0 </w:t>
      </w:r>
      <w:r>
        <w:br/>
      </w:r>
      <w:r>
        <w:rPr>
          <w:rStyle w:val="VerbatimChar"/>
        </w:rPr>
        <w:t xml:space="preserve">##    w9   w10   w11   w12   w13   w14   w15   w16   w17   w18   w19   w20   w21 </w:t>
      </w:r>
      <w:r>
        <w:br/>
      </w:r>
      <w:r>
        <w:rPr>
          <w:rStyle w:val="VerbatimChar"/>
        </w:rPr>
        <w:t xml:space="preserve">##   1.0   1.0   1.0   1.0   1.0   1.0   1.0   1.0   1.0   1.0   1.0   1.0   1.0 </w:t>
      </w:r>
      <w:r>
        <w:br/>
      </w:r>
      <w:r>
        <w:rPr>
          <w:rStyle w:val="VerbatimChar"/>
        </w:rPr>
        <w:t xml:space="preserve">##   w22   w23   w24 </w:t>
      </w:r>
      <w:r>
        <w:br/>
      </w:r>
      <w:r>
        <w:rPr>
          <w:rStyle w:val="VerbatimChar"/>
        </w:rPr>
        <w:t xml:space="preserve">##   1.0   0.2   0.2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x1, y1)</w:t>
      </w:r>
    </w:p>
    <w:p>
      <w:pPr>
        <w:pStyle w:val="SourceCode"/>
      </w:pPr>
      <w:r>
        <w:rPr>
          <w:rStyle w:val="VerbatimChar"/>
        </w:rPr>
        <w:t xml:space="preserve">##  [1]   1   2   3   4   5   6   7   8   9  10  11  12  13  14  15  16  17  18  19</w:t>
      </w:r>
      <w:r>
        <w:br/>
      </w:r>
      <w:r>
        <w:rPr>
          <w:rStyle w:val="VerbatimChar"/>
        </w:rPr>
        <w:t xml:space="preserve">## [20]  20  21  22  23  24  25  64  79  30  78  11  17  73  54  33  17  22  28  73</w:t>
      </w:r>
      <w:r>
        <w:br/>
      </w:r>
      <w:r>
        <w:rPr>
          <w:rStyle w:val="VerbatimChar"/>
        </w:rPr>
        <w:t xml:space="preserve">## [39]  83  58  55  80  29  86  55  76 102 106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x1, y1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wt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1.0   2.0   3.0   4.0   5.0   6.0   7.0   8.0   9.0  10.0  11.0  12.0  13.0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14.0  15.0  16.0  17.0  18.0  19.0  20.0  21.0  22.0  23.0  24.0  25.0  64.0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79.0  30.0  78.0  11.0  17.0  73.0  54.0  33.0  17.0  22.0  28.0  73.0  83.0 </w:t>
      </w:r>
      <w:r>
        <w:br/>
      </w:r>
      <w:r>
        <w:rPr>
          <w:rStyle w:val="VerbatimChar"/>
        </w:rPr>
        <w:t xml:space="preserve">##                                                          w1    w2    w3    w4 </w:t>
      </w:r>
      <w:r>
        <w:br/>
      </w:r>
      <w:r>
        <w:rPr>
          <w:rStyle w:val="VerbatimChar"/>
        </w:rPr>
        <w:t xml:space="preserve">##  58.0  55.0  80.0  29.0  86.0  55.0  76.0 102.0 106.0   1.0   1.0   1.0   1.0 </w:t>
      </w:r>
      <w:r>
        <w:br/>
      </w:r>
      <w:r>
        <w:rPr>
          <w:rStyle w:val="VerbatimChar"/>
        </w:rPr>
        <w:t xml:space="preserve">##    w5    w6    w7    w8    w9   w10   w11   w12   w13   w14   w15   w16   w17 </w:t>
      </w:r>
      <w:r>
        <w:br/>
      </w:r>
      <w:r>
        <w:rPr>
          <w:rStyle w:val="VerbatimChar"/>
        </w:rPr>
        <w:t xml:space="preserve">##   1.0   1.0   1.0   1.0   1.0   1.0   1.0   1.0   1.0   1.0   1.0   1.0   1.0 </w:t>
      </w:r>
      <w:r>
        <w:br/>
      </w:r>
      <w:r>
        <w:rPr>
          <w:rStyle w:val="VerbatimChar"/>
        </w:rPr>
        <w:t xml:space="preserve">##   w18   w19   w20   w21   w22   w23   w24 </w:t>
      </w:r>
      <w:r>
        <w:br/>
      </w:r>
      <w:r>
        <w:rPr>
          <w:rStyle w:val="VerbatimChar"/>
        </w:rPr>
        <w:t xml:space="preserve">##   1.0   1.0   1.0   1.0   1.0   0.2   0.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security.r</dc:title>
  <dc:creator>denis</dc:creator>
  <cp:keywords/>
  <dcterms:created xsi:type="dcterms:W3CDTF">2021-07-17T04:37:39Z</dcterms:created>
  <dcterms:modified xsi:type="dcterms:W3CDTF">2021-07-17T04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7</vt:lpwstr>
  </property>
</Properties>
</file>